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AA6020" w14:textId="35B4945B" w:rsidR="00056895" w:rsidRDefault="00056895">
      <w:r>
        <w:rPr>
          <w:noProof/>
          <w:color w:val="538135" w:themeColor="accent6" w:themeShade="BF"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37D3D1D7" wp14:editId="7F5AABCF">
            <wp:simplePos x="0" y="0"/>
            <wp:positionH relativeFrom="column">
              <wp:posOffset>-95250</wp:posOffset>
            </wp:positionH>
            <wp:positionV relativeFrom="paragraph">
              <wp:posOffset>166370</wp:posOffset>
            </wp:positionV>
            <wp:extent cx="1780540" cy="762635"/>
            <wp:effectExtent l="0" t="0" r="0" b="0"/>
            <wp:wrapTight wrapText="bothSides">
              <wp:wrapPolygon edited="0">
                <wp:start x="0" y="0"/>
                <wp:lineTo x="0" y="21042"/>
                <wp:lineTo x="21261" y="21042"/>
                <wp:lineTo x="21261" y="0"/>
                <wp:lineTo x="0" y="0"/>
              </wp:wrapPolygon>
            </wp:wrapTight>
            <wp:docPr id="2" name="Picture 2" descr="A picture containing woman, cou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artners 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0540" cy="762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0C5C7D" w14:textId="478E117D" w:rsidR="00056895" w:rsidRDefault="00781ACD">
      <w:r w:rsidRPr="00781ACD">
        <w:rPr>
          <w:sz w:val="28"/>
          <w:szCs w:val="28"/>
        </w:rPr>
        <w:t>Tracking Faculty Development – Sponsoring Institution</w:t>
      </w:r>
    </w:p>
    <w:p w14:paraId="2D3CD2E3" w14:textId="1173132D" w:rsidR="00781ACD" w:rsidRDefault="00781ACD"/>
    <w:p w14:paraId="06B36E7B" w14:textId="3041CAA4" w:rsidR="00781ACD" w:rsidRDefault="00781ACD"/>
    <w:p w14:paraId="6707D46F" w14:textId="346EC9C1" w:rsidR="00781ACD" w:rsidRDefault="00781ACD">
      <w:r>
        <w:t>Whether an excel spreadsheet, or a residency management system (RMS), you will need to have the following categories/fields:</w:t>
      </w:r>
    </w:p>
    <w:p w14:paraId="193EC6E9" w14:textId="61D198FC" w:rsidR="00D150D7" w:rsidRDefault="00D150D7">
      <w:r>
        <w:rPr>
          <w:noProof/>
        </w:rPr>
        <w:drawing>
          <wp:inline distT="0" distB="0" distL="0" distR="0" wp14:anchorId="40E6DEFA" wp14:editId="72F1E8B2">
            <wp:extent cx="5943600" cy="55791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7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0B78F" w14:textId="0CC19B03" w:rsidR="00056895" w:rsidRDefault="00673E3B">
      <w:r>
        <w:t>Consider the different types of reports you might need to ensure that you have the right set-up.</w:t>
      </w:r>
    </w:p>
    <w:p w14:paraId="7A6476B0" w14:textId="638CAA66" w:rsidR="00A21CDA" w:rsidRDefault="00F36F3A" w:rsidP="00A21CDA">
      <w:pPr>
        <w:pStyle w:val="ListParagraph"/>
        <w:numPr>
          <w:ilvl w:val="0"/>
          <w:numId w:val="1"/>
        </w:numPr>
      </w:pPr>
      <w:r>
        <w:t>Aggregate faulty development by category</w:t>
      </w:r>
      <w:r w:rsidR="001F3CAF">
        <w:t xml:space="preserve"> </w:t>
      </w:r>
      <w:r w:rsidR="00162C4E">
        <w:t>for AIR</w:t>
      </w:r>
    </w:p>
    <w:p w14:paraId="2671EF29" w14:textId="20DF9485" w:rsidR="00871F75" w:rsidRDefault="00871F75" w:rsidP="00871F75">
      <w:pPr>
        <w:pStyle w:val="ListParagraph"/>
        <w:numPr>
          <w:ilvl w:val="0"/>
          <w:numId w:val="1"/>
        </w:numPr>
      </w:pPr>
      <w:r>
        <w:t>Aggregate faculty development by program for APE</w:t>
      </w:r>
    </w:p>
    <w:p w14:paraId="5DBABC86" w14:textId="46CC8D57" w:rsidR="001F3CAF" w:rsidRDefault="001F3CAF" w:rsidP="00A21CDA">
      <w:pPr>
        <w:pStyle w:val="ListParagraph"/>
        <w:numPr>
          <w:ilvl w:val="0"/>
          <w:numId w:val="1"/>
        </w:numPr>
      </w:pPr>
      <w:r>
        <w:t xml:space="preserve">Aggregate faculty development by </w:t>
      </w:r>
      <w:r w:rsidR="00BA0C3D">
        <w:t>individual faculty member</w:t>
      </w:r>
      <w:r>
        <w:t xml:space="preserve"> for </w:t>
      </w:r>
      <w:r w:rsidR="00871F75">
        <w:t>ANNUAL REVIEW OF FACULTY</w:t>
      </w:r>
    </w:p>
    <w:sectPr w:rsidR="001F3CAF" w:rsidSect="00056895"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B291BCF"/>
    <w:multiLevelType w:val="hybridMultilevel"/>
    <w:tmpl w:val="33F6B7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wMTI3MzEztLAwMLVU0lEKTi0uzszPAykwrgUA6/gdKCwAAAA="/>
  </w:docVars>
  <w:rsids>
    <w:rsidRoot w:val="00056895"/>
    <w:rsid w:val="00056895"/>
    <w:rsid w:val="00162C4E"/>
    <w:rsid w:val="001F3CAF"/>
    <w:rsid w:val="00293F58"/>
    <w:rsid w:val="00344C54"/>
    <w:rsid w:val="005B4E3A"/>
    <w:rsid w:val="00673E3B"/>
    <w:rsid w:val="00781ACD"/>
    <w:rsid w:val="00871F75"/>
    <w:rsid w:val="00A21CDA"/>
    <w:rsid w:val="00BA0C3D"/>
    <w:rsid w:val="00D150D7"/>
    <w:rsid w:val="00F36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DDA96"/>
  <w15:chartTrackingRefBased/>
  <w15:docId w15:val="{58CB15D0-B0A6-487B-9209-FA6C3ED80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1C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D30F97123084295FDF000082BD73D" ma:contentTypeVersion="12" ma:contentTypeDescription="Create a new document." ma:contentTypeScope="" ma:versionID="dae4186c22f994a9dc58ca7b631d80d7">
  <xsd:schema xmlns:xsd="http://www.w3.org/2001/XMLSchema" xmlns:xs="http://www.w3.org/2001/XMLSchema" xmlns:p="http://schemas.microsoft.com/office/2006/metadata/properties" xmlns:ns3="f053c616-09b9-4785-a1ca-dc3b45ffe6b2" xmlns:ns4="306e11f2-e9bc-4716-8e06-59762b0bc949" targetNamespace="http://schemas.microsoft.com/office/2006/metadata/properties" ma:root="true" ma:fieldsID="c4b922191cd3932f9c2e9476db988a13" ns3:_="" ns4:_="">
    <xsd:import namespace="f053c616-09b9-4785-a1ca-dc3b45ffe6b2"/>
    <xsd:import namespace="306e11f2-e9bc-4716-8e06-59762b0bc94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53c616-09b9-4785-a1ca-dc3b45ffe6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6e11f2-e9bc-4716-8e06-59762b0bc94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4CD6BC-A8F3-496C-BE25-DA1F270BAE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E94E37-F93F-4E72-B5BE-F2BA19E954A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310E78D-DA20-4D11-A28C-3880F0F968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53c616-09b9-4785-a1ca-dc3b45ffe6b2"/>
    <ds:schemaRef ds:uri="306e11f2-e9bc-4716-8e06-59762b0bc9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69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Harvey</dc:creator>
  <cp:keywords/>
  <dc:description/>
  <cp:lastModifiedBy>Heather Harvey</cp:lastModifiedBy>
  <cp:revision>11</cp:revision>
  <dcterms:created xsi:type="dcterms:W3CDTF">2020-07-12T15:52:00Z</dcterms:created>
  <dcterms:modified xsi:type="dcterms:W3CDTF">2020-07-13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ED30F97123084295FDF000082BD73D</vt:lpwstr>
  </property>
</Properties>
</file>